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1137" w:rsidRDefault="003904A9" w:rsidP="003904A9">
      <w:pPr>
        <w:pStyle w:val="BodyText"/>
        <w:jc w:val="both"/>
        <w:rPr>
          <w:b w:val="0"/>
          <w:sz w:val="20"/>
        </w:rPr>
      </w:pPr>
      <w:r>
        <w:rPr>
          <w:b w:val="0"/>
          <w:sz w:val="20"/>
        </w:rPr>
        <w:t xml:space="preserve">                                                </w:t>
      </w:r>
      <w:r w:rsidR="00416B68">
        <w:rPr>
          <w:b w:val="0"/>
          <w:noProof/>
          <w:sz w:val="20"/>
        </w:rPr>
        <w:drawing>
          <wp:inline distT="0" distB="0" distL="0" distR="0">
            <wp:extent cx="2690136" cy="681227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90136" cy="681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137" w:rsidRDefault="00191137" w:rsidP="003904A9">
      <w:pPr>
        <w:pStyle w:val="BodyText"/>
        <w:spacing w:before="5"/>
        <w:jc w:val="both"/>
        <w:rPr>
          <w:b w:val="0"/>
          <w:sz w:val="17"/>
        </w:rPr>
      </w:pPr>
    </w:p>
    <w:p w:rsidR="00191137" w:rsidRPr="00A0694B" w:rsidRDefault="00416B68" w:rsidP="003904A9">
      <w:pPr>
        <w:jc w:val="center"/>
        <w:rPr>
          <w:b/>
          <w:bCs/>
        </w:rPr>
      </w:pPr>
      <w:r w:rsidRPr="00A0694B">
        <w:rPr>
          <w:b/>
          <w:bCs/>
        </w:rPr>
        <w:t>Directorate of Online Education</w:t>
      </w:r>
    </w:p>
    <w:p w:rsidR="00191137" w:rsidRPr="00A0694B" w:rsidRDefault="00191137" w:rsidP="003904A9">
      <w:pPr>
        <w:jc w:val="center"/>
        <w:rPr>
          <w:b/>
          <w:bCs/>
          <w:sz w:val="23"/>
        </w:rPr>
      </w:pPr>
    </w:p>
    <w:p w:rsidR="00191137" w:rsidRPr="00A0694B" w:rsidRDefault="00416B68" w:rsidP="003904A9">
      <w:pPr>
        <w:jc w:val="center"/>
        <w:rPr>
          <w:b/>
          <w:bCs/>
        </w:rPr>
      </w:pPr>
      <w:r w:rsidRPr="00A0694B">
        <w:rPr>
          <w:b/>
          <w:bCs/>
        </w:rPr>
        <w:t>INTERNAL ASSIGNMENT SET-II</w:t>
      </w:r>
    </w:p>
    <w:p w:rsidR="00191137" w:rsidRPr="00A0694B" w:rsidRDefault="00191137" w:rsidP="003904A9">
      <w:pPr>
        <w:jc w:val="both"/>
        <w:rPr>
          <w:b/>
          <w:bCs/>
          <w:sz w:val="20"/>
        </w:rPr>
      </w:pPr>
    </w:p>
    <w:p w:rsidR="00191137" w:rsidRPr="00A0694B" w:rsidRDefault="00191137" w:rsidP="003904A9">
      <w:pPr>
        <w:jc w:val="both"/>
        <w:rPr>
          <w:b/>
          <w:bCs/>
          <w:sz w:val="11"/>
        </w:rPr>
      </w:pPr>
    </w:p>
    <w:tbl>
      <w:tblPr>
        <w:tblW w:w="9374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829"/>
        <w:gridCol w:w="5545"/>
      </w:tblGrid>
      <w:tr w:rsidR="00191137" w:rsidRPr="00A0694B" w:rsidTr="003904A9">
        <w:trPr>
          <w:trHeight w:val="318"/>
        </w:trPr>
        <w:tc>
          <w:tcPr>
            <w:tcW w:w="3829" w:type="dxa"/>
          </w:tcPr>
          <w:p w:rsidR="00191137" w:rsidRPr="00A0694B" w:rsidRDefault="00416B68" w:rsidP="003904A9">
            <w:pPr>
              <w:jc w:val="both"/>
              <w:rPr>
                <w:b/>
                <w:bCs/>
              </w:rPr>
            </w:pPr>
            <w:r w:rsidRPr="00A0694B">
              <w:rPr>
                <w:b/>
                <w:bCs/>
              </w:rPr>
              <w:t>SESSION</w:t>
            </w:r>
          </w:p>
        </w:tc>
        <w:tc>
          <w:tcPr>
            <w:tcW w:w="5545" w:type="dxa"/>
          </w:tcPr>
          <w:p w:rsidR="00191137" w:rsidRPr="00A0694B" w:rsidRDefault="00416B68" w:rsidP="003904A9">
            <w:pPr>
              <w:jc w:val="both"/>
              <w:rPr>
                <w:b/>
                <w:bCs/>
              </w:rPr>
            </w:pPr>
            <w:r w:rsidRPr="00A0694B">
              <w:rPr>
                <w:b/>
                <w:bCs/>
              </w:rPr>
              <w:t>FEB/MAR 2021</w:t>
            </w:r>
          </w:p>
        </w:tc>
      </w:tr>
      <w:tr w:rsidR="00191137" w:rsidRPr="00A0694B" w:rsidTr="003904A9">
        <w:trPr>
          <w:trHeight w:val="316"/>
        </w:trPr>
        <w:tc>
          <w:tcPr>
            <w:tcW w:w="3829" w:type="dxa"/>
          </w:tcPr>
          <w:p w:rsidR="00191137" w:rsidRPr="00A0694B" w:rsidRDefault="00416B68" w:rsidP="003904A9">
            <w:pPr>
              <w:jc w:val="both"/>
              <w:rPr>
                <w:b/>
                <w:bCs/>
              </w:rPr>
            </w:pPr>
            <w:r w:rsidRPr="00A0694B">
              <w:rPr>
                <w:b/>
                <w:bCs/>
              </w:rPr>
              <w:t>PROGRAMME</w:t>
            </w:r>
          </w:p>
        </w:tc>
        <w:tc>
          <w:tcPr>
            <w:tcW w:w="5545" w:type="dxa"/>
          </w:tcPr>
          <w:p w:rsidR="00191137" w:rsidRPr="00A0694B" w:rsidRDefault="00416B68" w:rsidP="003904A9">
            <w:pPr>
              <w:jc w:val="both"/>
              <w:rPr>
                <w:b/>
                <w:bCs/>
              </w:rPr>
            </w:pPr>
            <w:r w:rsidRPr="00A0694B">
              <w:rPr>
                <w:b/>
                <w:bCs/>
              </w:rPr>
              <w:t>MASTER OF BUSINESS ADMINISTRATION (MBA)</w:t>
            </w:r>
          </w:p>
        </w:tc>
      </w:tr>
      <w:tr w:rsidR="00191137" w:rsidRPr="00A0694B" w:rsidTr="003904A9">
        <w:trPr>
          <w:trHeight w:val="316"/>
        </w:trPr>
        <w:tc>
          <w:tcPr>
            <w:tcW w:w="3829" w:type="dxa"/>
          </w:tcPr>
          <w:p w:rsidR="00191137" w:rsidRPr="00A0694B" w:rsidRDefault="00416B68" w:rsidP="003904A9">
            <w:pPr>
              <w:jc w:val="both"/>
              <w:rPr>
                <w:b/>
                <w:bCs/>
              </w:rPr>
            </w:pPr>
            <w:r w:rsidRPr="00A0694B">
              <w:rPr>
                <w:b/>
                <w:bCs/>
              </w:rPr>
              <w:t>SEMESTER</w:t>
            </w:r>
          </w:p>
        </w:tc>
        <w:tc>
          <w:tcPr>
            <w:tcW w:w="5545" w:type="dxa"/>
          </w:tcPr>
          <w:p w:rsidR="00191137" w:rsidRPr="00A0694B" w:rsidRDefault="00416B68" w:rsidP="003904A9">
            <w:pPr>
              <w:jc w:val="both"/>
              <w:rPr>
                <w:b/>
                <w:bCs/>
              </w:rPr>
            </w:pPr>
            <w:r w:rsidRPr="00A0694B">
              <w:rPr>
                <w:b/>
                <w:bCs/>
                <w:w w:val="99"/>
              </w:rPr>
              <w:t>I</w:t>
            </w:r>
          </w:p>
        </w:tc>
      </w:tr>
      <w:tr w:rsidR="00191137" w:rsidRPr="00A0694B" w:rsidTr="003904A9">
        <w:trPr>
          <w:trHeight w:val="319"/>
        </w:trPr>
        <w:tc>
          <w:tcPr>
            <w:tcW w:w="3829" w:type="dxa"/>
          </w:tcPr>
          <w:p w:rsidR="00191137" w:rsidRPr="00A0694B" w:rsidRDefault="00416B68" w:rsidP="003904A9">
            <w:pPr>
              <w:jc w:val="both"/>
              <w:rPr>
                <w:b/>
                <w:bCs/>
              </w:rPr>
            </w:pPr>
            <w:r w:rsidRPr="00A0694B">
              <w:rPr>
                <w:b/>
                <w:bCs/>
              </w:rPr>
              <w:t>COURSE CODE &amp; NAME</w:t>
            </w:r>
          </w:p>
        </w:tc>
        <w:tc>
          <w:tcPr>
            <w:tcW w:w="5545" w:type="dxa"/>
          </w:tcPr>
          <w:p w:rsidR="00191137" w:rsidRPr="00A0694B" w:rsidRDefault="00416B68" w:rsidP="003904A9">
            <w:pPr>
              <w:jc w:val="both"/>
              <w:rPr>
                <w:b/>
                <w:bCs/>
              </w:rPr>
            </w:pPr>
            <w:r w:rsidRPr="00A0694B">
              <w:rPr>
                <w:b/>
                <w:bCs/>
              </w:rPr>
              <w:t>DMBA106 – HUMAN RESOURCE MANAGEMENT</w:t>
            </w:r>
          </w:p>
        </w:tc>
      </w:tr>
      <w:tr w:rsidR="00191137" w:rsidRPr="00A0694B" w:rsidTr="003904A9">
        <w:trPr>
          <w:trHeight w:val="316"/>
        </w:trPr>
        <w:tc>
          <w:tcPr>
            <w:tcW w:w="3829" w:type="dxa"/>
          </w:tcPr>
          <w:p w:rsidR="00191137" w:rsidRPr="00A0694B" w:rsidRDefault="00416B68" w:rsidP="003904A9">
            <w:pPr>
              <w:jc w:val="both"/>
              <w:rPr>
                <w:b/>
                <w:bCs/>
              </w:rPr>
            </w:pPr>
            <w:r w:rsidRPr="00A0694B">
              <w:rPr>
                <w:b/>
                <w:bCs/>
              </w:rPr>
              <w:t>CREDITS</w:t>
            </w:r>
          </w:p>
        </w:tc>
        <w:tc>
          <w:tcPr>
            <w:tcW w:w="5545" w:type="dxa"/>
          </w:tcPr>
          <w:p w:rsidR="00191137" w:rsidRPr="00A0694B" w:rsidRDefault="00416B68" w:rsidP="003904A9">
            <w:pPr>
              <w:jc w:val="both"/>
              <w:rPr>
                <w:b/>
                <w:bCs/>
              </w:rPr>
            </w:pPr>
            <w:r w:rsidRPr="00A0694B">
              <w:rPr>
                <w:b/>
                <w:bCs/>
              </w:rPr>
              <w:t>4</w:t>
            </w:r>
          </w:p>
        </w:tc>
      </w:tr>
      <w:tr w:rsidR="00191137" w:rsidRPr="00A0694B" w:rsidTr="003904A9">
        <w:trPr>
          <w:trHeight w:val="635"/>
        </w:trPr>
        <w:tc>
          <w:tcPr>
            <w:tcW w:w="3829" w:type="dxa"/>
          </w:tcPr>
          <w:p w:rsidR="00191137" w:rsidRPr="00A0694B" w:rsidRDefault="00416B68" w:rsidP="003904A9">
            <w:pPr>
              <w:jc w:val="both"/>
              <w:rPr>
                <w:b/>
                <w:bCs/>
              </w:rPr>
            </w:pPr>
            <w:r w:rsidRPr="00A0694B">
              <w:rPr>
                <w:b/>
                <w:bCs/>
              </w:rPr>
              <w:t>NUMBER OF ASSIGNMENTS,</w:t>
            </w:r>
          </w:p>
          <w:p w:rsidR="00191137" w:rsidRPr="00A0694B" w:rsidRDefault="00416B68" w:rsidP="003904A9">
            <w:pPr>
              <w:jc w:val="both"/>
              <w:rPr>
                <w:b/>
                <w:bCs/>
              </w:rPr>
            </w:pPr>
            <w:r w:rsidRPr="00A0694B">
              <w:rPr>
                <w:b/>
                <w:bCs/>
              </w:rPr>
              <w:t>CREDITS &amp; MARKS</w:t>
            </w:r>
          </w:p>
        </w:tc>
        <w:tc>
          <w:tcPr>
            <w:tcW w:w="5545" w:type="dxa"/>
          </w:tcPr>
          <w:p w:rsidR="00191137" w:rsidRPr="00A0694B" w:rsidRDefault="00416B68" w:rsidP="003904A9">
            <w:pPr>
              <w:jc w:val="both"/>
              <w:rPr>
                <w:b/>
                <w:bCs/>
              </w:rPr>
            </w:pPr>
            <w:r w:rsidRPr="00A0694B">
              <w:rPr>
                <w:b/>
                <w:bCs/>
              </w:rPr>
              <w:t>02</w:t>
            </w:r>
          </w:p>
          <w:p w:rsidR="00191137" w:rsidRPr="00A0694B" w:rsidRDefault="00416B68" w:rsidP="003904A9">
            <w:pPr>
              <w:jc w:val="both"/>
              <w:rPr>
                <w:b/>
                <w:bCs/>
              </w:rPr>
            </w:pPr>
            <w:r w:rsidRPr="00A0694B">
              <w:rPr>
                <w:b/>
                <w:bCs/>
              </w:rPr>
              <w:t>4 Credits, 30 Marks each</w:t>
            </w:r>
          </w:p>
        </w:tc>
      </w:tr>
    </w:tbl>
    <w:p w:rsidR="00191137" w:rsidRPr="00A0694B" w:rsidRDefault="00191137" w:rsidP="003904A9">
      <w:pPr>
        <w:jc w:val="both"/>
        <w:rPr>
          <w:b/>
          <w:bCs/>
          <w:sz w:val="27"/>
        </w:rPr>
      </w:pPr>
    </w:p>
    <w:p w:rsidR="00A0694B" w:rsidRDefault="00A0694B" w:rsidP="003904A9">
      <w:pPr>
        <w:jc w:val="both"/>
        <w:rPr>
          <w:b/>
          <w:bCs/>
        </w:rPr>
      </w:pPr>
    </w:p>
    <w:p w:rsidR="003904A9" w:rsidRPr="00A0694B" w:rsidRDefault="003904A9" w:rsidP="003904A9">
      <w:pPr>
        <w:jc w:val="both"/>
        <w:rPr>
          <w:b/>
          <w:bCs/>
        </w:rPr>
      </w:pPr>
    </w:p>
    <w:p w:rsidR="00A0694B" w:rsidRPr="00A0694B" w:rsidRDefault="00A0694B" w:rsidP="003904A9">
      <w:pPr>
        <w:jc w:val="both"/>
        <w:rPr>
          <w:b/>
          <w:bCs/>
        </w:rPr>
      </w:pPr>
      <w:r w:rsidRPr="00A0694B">
        <w:rPr>
          <w:b/>
          <w:bCs/>
        </w:rPr>
        <w:t xml:space="preserve">Question </w:t>
      </w:r>
      <w:proofErr w:type="gramStart"/>
      <w:r w:rsidRPr="00A0694B">
        <w:rPr>
          <w:b/>
          <w:bCs/>
        </w:rPr>
        <w:t>1  Explain</w:t>
      </w:r>
      <w:proofErr w:type="gramEnd"/>
      <w:r w:rsidRPr="00A0694B">
        <w:rPr>
          <w:b/>
          <w:bCs/>
        </w:rPr>
        <w:t xml:space="preserve"> the term ‘Job Evaluation’. Explain the advantages and limitations of Job Evaluation.</w:t>
      </w:r>
    </w:p>
    <w:p w:rsidR="00AE401D" w:rsidRDefault="00A0694B" w:rsidP="00314403">
      <w:pPr>
        <w:jc w:val="both"/>
      </w:pPr>
      <w:r w:rsidRPr="00A0694B">
        <w:rPr>
          <w:b/>
          <w:bCs/>
        </w:rPr>
        <w:t>Answer-</w:t>
      </w:r>
      <w:r w:rsidR="00AE401D" w:rsidRPr="00AE401D">
        <w:rPr>
          <w:rFonts w:ascii="Arial" w:eastAsiaTheme="minorHAnsi" w:hAnsi="Arial" w:cs="Arial"/>
          <w:sz w:val="22"/>
          <w:lang w:bidi="hi-IN"/>
        </w:rPr>
        <w:t xml:space="preserve"> </w:t>
      </w:r>
      <w:r w:rsidR="00AE401D" w:rsidRPr="00AE401D">
        <w:t xml:space="preserve">Job evaluation is a systematic process of </w:t>
      </w:r>
      <w:proofErr w:type="spellStart"/>
      <w:r w:rsidR="00AE401D" w:rsidRPr="00AE401D">
        <w:t>a</w:t>
      </w:r>
      <w:r w:rsidR="00AE401D">
        <w:t>nalysing</w:t>
      </w:r>
      <w:proofErr w:type="spellEnd"/>
      <w:r w:rsidR="00AE401D">
        <w:t xml:space="preserve"> and evaluating jobs to </w:t>
      </w:r>
      <w:r w:rsidR="00AE401D" w:rsidRPr="00AE401D">
        <w:t xml:space="preserve">determine the relative worth of jobs in an </w:t>
      </w:r>
      <w:proofErr w:type="spellStart"/>
      <w:r w:rsidR="00AE401D" w:rsidRPr="00AE401D">
        <w:t>organisation</w:t>
      </w:r>
      <w:proofErr w:type="spellEnd"/>
      <w:r w:rsidR="00AE401D" w:rsidRPr="00AE401D">
        <w:t>.</w:t>
      </w:r>
      <w:r w:rsidR="00AE401D">
        <w:t xml:space="preserve"> </w:t>
      </w:r>
      <w:r w:rsidR="00AE401D" w:rsidRPr="00AE401D">
        <w:t>Job evaluation is the evaluation or rating of jobs to determine their position</w:t>
      </w:r>
      <w:r w:rsidR="00AE401D">
        <w:t xml:space="preserve"> </w:t>
      </w:r>
      <w:r w:rsidR="00AE401D" w:rsidRPr="00AE401D">
        <w:t>in the job hierarchy. The evaluation may be achieved through assignment of</w:t>
      </w:r>
      <w:r w:rsidR="00AE401D">
        <w:t xml:space="preserve"> </w:t>
      </w:r>
      <w:r w:rsidR="00AE401D" w:rsidRPr="00AE401D">
        <w:t>points or use of some other systematic method for essential job</w:t>
      </w:r>
      <w:r w:rsidR="00AE401D">
        <w:t xml:space="preserve"> </w:t>
      </w:r>
      <w:r w:rsidR="00AE401D" w:rsidRPr="00AE401D">
        <w:t xml:space="preserve">requirements such </w:t>
      </w:r>
    </w:p>
    <w:p w:rsidR="008433A2" w:rsidRPr="00D02A26" w:rsidRDefault="008433A2" w:rsidP="008433A2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8433A2" w:rsidRPr="00D02A26" w:rsidRDefault="008433A2" w:rsidP="008433A2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</w:pPr>
      <w:proofErr w:type="spellStart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>Manipal</w:t>
      </w:r>
      <w:proofErr w:type="spellEnd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 xml:space="preserve"> University</w:t>
      </w:r>
    </w:p>
    <w:p w:rsidR="008433A2" w:rsidRDefault="008433A2" w:rsidP="008433A2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end"/>
      </w: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8433A2" w:rsidRDefault="008433A2" w:rsidP="008433A2">
      <w:pPr>
        <w:shd w:val="clear" w:color="auto" w:fill="FFFFFF"/>
        <w:jc w:val="center"/>
        <w:rPr>
          <w:rFonts w:cs="Calibri"/>
          <w:color w:val="222222"/>
        </w:rPr>
      </w:pPr>
    </w:p>
    <w:p w:rsidR="008433A2" w:rsidRDefault="008433A2" w:rsidP="008433A2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lastRenderedPageBreak/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8433A2" w:rsidRPr="004A41BA" w:rsidRDefault="008433A2" w:rsidP="008433A2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12065" cy="12065"/>
            <wp:effectExtent l="0" t="0" r="0" b="0"/>
            <wp:docPr id="3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8433A2" w:rsidRDefault="008433A2" w:rsidP="008433A2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8433A2" w:rsidRDefault="008433A2" w:rsidP="008433A2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7" w:tgtFrame="_blank" w:history="1">
        <w:r>
          <w:rPr>
            <w:rStyle w:val="Hyperlink"/>
            <w:rFonts w:ascii="Georgia" w:eastAsiaTheme="minorEastAsia" w:hAnsi="Georgia" w:cs="Calibri"/>
            <w:sz w:val="33"/>
          </w:rPr>
          <w:t>aapkieducation@gmail.com</w:t>
        </w:r>
      </w:hyperlink>
    </w:p>
    <w:p w:rsidR="008433A2" w:rsidRDefault="008433A2" w:rsidP="008433A2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8433A2" w:rsidRDefault="008433A2" w:rsidP="008433A2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8" w:tgtFrame="_blank" w:history="1">
        <w:r>
          <w:rPr>
            <w:rStyle w:val="Hyperlink"/>
            <w:rFonts w:ascii="Georgia" w:eastAsiaTheme="min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8433A2" w:rsidRDefault="008433A2" w:rsidP="008433A2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8433A2" w:rsidRDefault="008433A2" w:rsidP="008433A2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1 hour.</w:t>
      </w:r>
      <w:proofErr w:type="gramEnd"/>
    </w:p>
    <w:p w:rsidR="008433A2" w:rsidRDefault="008433A2" w:rsidP="008433A2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8433A2" w:rsidRDefault="008433A2" w:rsidP="008433A2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8433A2" w:rsidRDefault="008433A2" w:rsidP="008433A2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A0694B" w:rsidRPr="00A0694B" w:rsidRDefault="00A0694B" w:rsidP="003904A9">
      <w:pPr>
        <w:jc w:val="both"/>
        <w:rPr>
          <w:b/>
          <w:bCs/>
        </w:rPr>
      </w:pPr>
    </w:p>
    <w:p w:rsidR="00A0694B" w:rsidRPr="00A0694B" w:rsidRDefault="00A0694B" w:rsidP="003904A9">
      <w:pPr>
        <w:jc w:val="both"/>
        <w:rPr>
          <w:b/>
          <w:bCs/>
        </w:rPr>
      </w:pPr>
      <w:r w:rsidRPr="00A0694B">
        <w:rPr>
          <w:b/>
          <w:bCs/>
        </w:rPr>
        <w:t xml:space="preserve">Question </w:t>
      </w:r>
      <w:proofErr w:type="gramStart"/>
      <w:r w:rsidRPr="00A0694B">
        <w:rPr>
          <w:b/>
          <w:bCs/>
        </w:rPr>
        <w:t>2  Explain</w:t>
      </w:r>
      <w:proofErr w:type="gramEnd"/>
      <w:r w:rsidRPr="00A0694B">
        <w:rPr>
          <w:b/>
          <w:bCs/>
        </w:rPr>
        <w:t xml:space="preserve"> the theories of wage determination.</w:t>
      </w:r>
    </w:p>
    <w:p w:rsidR="00AE401D" w:rsidRPr="00AE401D" w:rsidRDefault="00A0694B" w:rsidP="003904A9">
      <w:pPr>
        <w:jc w:val="both"/>
      </w:pPr>
      <w:r w:rsidRPr="00A0694B">
        <w:rPr>
          <w:b/>
          <w:bCs/>
        </w:rPr>
        <w:t>Answer-</w:t>
      </w:r>
      <w:r w:rsidR="00AE401D">
        <w:rPr>
          <w:b/>
          <w:bCs/>
        </w:rPr>
        <w:t xml:space="preserve"> </w:t>
      </w:r>
      <w:r w:rsidR="00AE401D" w:rsidRPr="00AE401D">
        <w:t xml:space="preserve">The word 'salary' is defined in the Oxford </w:t>
      </w:r>
      <w:r w:rsidR="00AE401D">
        <w:t xml:space="preserve">Dictionary as ‘fixed periodical </w:t>
      </w:r>
      <w:r w:rsidR="00AE401D" w:rsidRPr="00AE401D">
        <w:t>payment to a person doing other than manual or mechanical work.’ The</w:t>
      </w:r>
      <w:r w:rsidR="00AE401D">
        <w:t xml:space="preserve"> </w:t>
      </w:r>
      <w:r w:rsidR="00AE401D" w:rsidRPr="00AE401D">
        <w:t xml:space="preserve">payment towards manual or mechanical work is referred to as </w:t>
      </w:r>
      <w:r w:rsidR="00AE401D" w:rsidRPr="00AE401D">
        <w:rPr>
          <w:i/>
          <w:iCs/>
        </w:rPr>
        <w:t>wages</w:t>
      </w:r>
      <w:r w:rsidR="00AE401D" w:rsidRPr="00AE401D">
        <w:t>. The</w:t>
      </w:r>
      <w:r w:rsidR="00AE401D">
        <w:t xml:space="preserve"> </w:t>
      </w:r>
      <w:r w:rsidR="00AE401D" w:rsidRPr="00AE401D">
        <w:t xml:space="preserve">word </w:t>
      </w:r>
      <w:r w:rsidR="00AE401D" w:rsidRPr="00AE401D">
        <w:rPr>
          <w:i/>
          <w:iCs/>
        </w:rPr>
        <w:t xml:space="preserve">pay </w:t>
      </w:r>
      <w:r w:rsidR="00AE401D" w:rsidRPr="00AE401D">
        <w:t>refers to the payment for services done which would include salary</w:t>
      </w:r>
      <w:r w:rsidR="00AE401D">
        <w:t xml:space="preserve"> </w:t>
      </w:r>
      <w:r w:rsidR="00AE401D" w:rsidRPr="00AE401D">
        <w:t>as well as wages.</w:t>
      </w:r>
    </w:p>
    <w:p w:rsidR="00A0694B" w:rsidRDefault="00AE401D" w:rsidP="00314403">
      <w:pPr>
        <w:jc w:val="both"/>
      </w:pPr>
      <w:r w:rsidRPr="00AE401D">
        <w:t xml:space="preserve">Wages are commonly understood as price of </w:t>
      </w:r>
      <w:proofErr w:type="spellStart"/>
      <w:r w:rsidRPr="00AE401D">
        <w:t>labour</w:t>
      </w:r>
      <w:proofErr w:type="spellEnd"/>
      <w:r w:rsidRPr="00AE401D">
        <w:t>. In ordinary parlance,</w:t>
      </w:r>
      <w:r>
        <w:t xml:space="preserve"> </w:t>
      </w:r>
      <w:r w:rsidRPr="00AE401D">
        <w:t xml:space="preserve">any remuneration paid </w:t>
      </w:r>
    </w:p>
    <w:p w:rsidR="00314403" w:rsidRPr="00F14D62" w:rsidRDefault="00314403" w:rsidP="00314403">
      <w:pPr>
        <w:jc w:val="both"/>
      </w:pPr>
    </w:p>
    <w:p w:rsidR="00A0694B" w:rsidRPr="00A0694B" w:rsidRDefault="00A0694B" w:rsidP="003904A9">
      <w:pPr>
        <w:jc w:val="both"/>
        <w:rPr>
          <w:b/>
          <w:bCs/>
        </w:rPr>
      </w:pPr>
    </w:p>
    <w:p w:rsidR="00314403" w:rsidRDefault="00314403" w:rsidP="003904A9">
      <w:pPr>
        <w:jc w:val="both"/>
        <w:rPr>
          <w:b/>
          <w:bCs/>
        </w:rPr>
      </w:pPr>
    </w:p>
    <w:p w:rsidR="00A0694B" w:rsidRPr="00A0694B" w:rsidRDefault="00A0694B" w:rsidP="003904A9">
      <w:pPr>
        <w:jc w:val="both"/>
        <w:rPr>
          <w:b/>
          <w:bCs/>
        </w:rPr>
      </w:pPr>
      <w:r w:rsidRPr="00A0694B">
        <w:rPr>
          <w:b/>
          <w:bCs/>
        </w:rPr>
        <w:t xml:space="preserve">Question </w:t>
      </w:r>
      <w:proofErr w:type="gramStart"/>
      <w:r w:rsidRPr="00A0694B">
        <w:rPr>
          <w:b/>
          <w:bCs/>
        </w:rPr>
        <w:t>3  Define</w:t>
      </w:r>
      <w:proofErr w:type="gramEnd"/>
      <w:r w:rsidRPr="00A0694B">
        <w:rPr>
          <w:b/>
          <w:bCs/>
        </w:rPr>
        <w:t xml:space="preserve"> ‘Job Analysis’. Elaborate the process of job analysis.</w:t>
      </w:r>
    </w:p>
    <w:p w:rsidR="008A4485" w:rsidRDefault="00A0694B" w:rsidP="00314403">
      <w:pPr>
        <w:jc w:val="both"/>
      </w:pPr>
      <w:r w:rsidRPr="00A0694B">
        <w:rPr>
          <w:b/>
          <w:bCs/>
        </w:rPr>
        <w:t>Answer-</w:t>
      </w:r>
      <w:r w:rsidR="00AE401D">
        <w:rPr>
          <w:b/>
          <w:bCs/>
        </w:rPr>
        <w:t xml:space="preserve"> </w:t>
      </w:r>
      <w:r w:rsidR="008A4485" w:rsidRPr="008A4485">
        <w:t>Job analysis is the process of determining and recording all the pertinent</w:t>
      </w:r>
      <w:r w:rsidR="008A4485">
        <w:t xml:space="preserve"> </w:t>
      </w:r>
      <w:r w:rsidR="008A4485" w:rsidRPr="008A4485">
        <w:t>information about a specific job, including the tasks involved, the knowledge</w:t>
      </w:r>
      <w:r w:rsidR="008A4485">
        <w:t xml:space="preserve"> </w:t>
      </w:r>
      <w:r w:rsidR="008A4485" w:rsidRPr="008A4485">
        <w:t xml:space="preserve">and skill set required to </w:t>
      </w:r>
      <w:r w:rsidR="008A4485" w:rsidRPr="008A4485">
        <w:lastRenderedPageBreak/>
        <w:t>perform the job, the responsibilities attached to the</w:t>
      </w:r>
      <w:r w:rsidR="008A4485">
        <w:t xml:space="preserve"> </w:t>
      </w:r>
      <w:r w:rsidR="008A4485" w:rsidRPr="008A4485">
        <w:t xml:space="preserve">job and abilities required to perform the job </w:t>
      </w:r>
    </w:p>
    <w:p w:rsidR="00314403" w:rsidRPr="00AE401D" w:rsidRDefault="00314403" w:rsidP="00314403">
      <w:pPr>
        <w:jc w:val="both"/>
      </w:pPr>
    </w:p>
    <w:p w:rsidR="00A0694B" w:rsidRDefault="00A0694B" w:rsidP="003904A9">
      <w:pPr>
        <w:jc w:val="both"/>
      </w:pPr>
    </w:p>
    <w:sectPr w:rsidR="00A0694B" w:rsidSect="00F14D62">
      <w:type w:val="continuous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9C73B22"/>
    <w:multiLevelType w:val="hybridMultilevel"/>
    <w:tmpl w:val="45589BE6"/>
    <w:lvl w:ilvl="0" w:tplc="2D1AC590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9FF2934C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4CBC1BF6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1EE0BDCA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4" w:tplc="78E09608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5" w:tplc="41DAA9F0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05F04932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7" w:tplc="61160BBA">
      <w:numFmt w:val="bullet"/>
      <w:lvlText w:val="•"/>
      <w:lvlJc w:val="left"/>
      <w:pPr>
        <w:ind w:left="7934" w:hanging="360"/>
      </w:pPr>
      <w:rPr>
        <w:rFonts w:hint="default"/>
        <w:lang w:val="en-US" w:eastAsia="en-US" w:bidi="ar-SA"/>
      </w:rPr>
    </w:lvl>
    <w:lvl w:ilvl="8" w:tplc="5466212A">
      <w:numFmt w:val="bullet"/>
      <w:lvlText w:val="•"/>
      <w:lvlJc w:val="left"/>
      <w:pPr>
        <w:ind w:left="891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7E0NbA0MDIzNDYzMzZS0lEKTi0uzszPAykwqgUAW2FVPiwAAAA="/>
  </w:docVars>
  <w:rsids>
    <w:rsidRoot w:val="00191137"/>
    <w:rsid w:val="00191137"/>
    <w:rsid w:val="0030400B"/>
    <w:rsid w:val="00314403"/>
    <w:rsid w:val="003904A9"/>
    <w:rsid w:val="003D5E9A"/>
    <w:rsid w:val="00416B68"/>
    <w:rsid w:val="007469D2"/>
    <w:rsid w:val="00762DC5"/>
    <w:rsid w:val="007A4ADE"/>
    <w:rsid w:val="008433A2"/>
    <w:rsid w:val="008A4485"/>
    <w:rsid w:val="00A0694B"/>
    <w:rsid w:val="00AE401D"/>
    <w:rsid w:val="00B1403C"/>
    <w:rsid w:val="00D62E75"/>
    <w:rsid w:val="00DA2B0C"/>
    <w:rsid w:val="00EB6D65"/>
    <w:rsid w:val="00F14D6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A0694B"/>
    <w:pPr>
      <w:spacing w:line="360" w:lineRule="auto"/>
    </w:pPr>
    <w:rPr>
      <w:rFonts w:ascii="Times New Roman" w:eastAsia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191137"/>
    <w:rPr>
      <w:b/>
      <w:bCs/>
      <w:szCs w:val="24"/>
    </w:rPr>
  </w:style>
  <w:style w:type="paragraph" w:styleId="Title">
    <w:name w:val="Title"/>
    <w:basedOn w:val="Normal"/>
    <w:uiPriority w:val="1"/>
    <w:qFormat/>
    <w:rsid w:val="00191137"/>
    <w:pPr>
      <w:spacing w:before="86"/>
      <w:ind w:left="3218" w:right="322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191137"/>
    <w:pPr>
      <w:spacing w:before="5"/>
      <w:ind w:left="1053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191137"/>
    <w:pPr>
      <w:spacing w:line="275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69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94B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D62E75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7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pkieducation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apkieducatio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7</TotalTime>
  <Pages>3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nathan</dc:creator>
  <cp:lastModifiedBy>Windows User</cp:lastModifiedBy>
  <cp:revision>11</cp:revision>
  <dcterms:created xsi:type="dcterms:W3CDTF">2021-08-15T15:35:00Z</dcterms:created>
  <dcterms:modified xsi:type="dcterms:W3CDTF">2021-09-25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15T00:00:00Z</vt:filetime>
  </property>
</Properties>
</file>